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71F320" w14:textId="6AD86AEF" w:rsidR="00701DE9" w:rsidRPr="00701DE9" w:rsidRDefault="00701DE9" w:rsidP="00701DE9">
      <w:pPr>
        <w:jc w:val="center"/>
        <w:rPr>
          <w:rFonts w:ascii="Times New Roman" w:hAnsi="Times New Roman" w:cs="Times New Roman"/>
          <w:b/>
          <w:bCs/>
          <w:sz w:val="40"/>
          <w:szCs w:val="40"/>
        </w:rPr>
      </w:pPr>
      <w:r>
        <w:rPr>
          <w:b/>
          <w:bCs/>
          <w:noProof/>
          <w:color w:val="FF9900"/>
          <w:sz w:val="40"/>
        </w:rPr>
        <w:drawing>
          <wp:inline distT="0" distB="0" distL="0" distR="0" wp14:anchorId="0888E7D2" wp14:editId="3F858D29">
            <wp:extent cx="4737100" cy="800100"/>
            <wp:effectExtent l="0" t="0" r="6350" b="0"/>
            <wp:docPr id="440464200" name="Picture 1" descr="A group of children play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64200" name="Picture 1" descr="A group of children playing&#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7100" cy="800100"/>
                    </a:xfrm>
                    <a:prstGeom prst="rect">
                      <a:avLst/>
                    </a:prstGeom>
                    <a:noFill/>
                  </pic:spPr>
                </pic:pic>
              </a:graphicData>
            </a:graphic>
          </wp:inline>
        </w:drawing>
      </w:r>
    </w:p>
    <w:p w14:paraId="74AF32D0" w14:textId="6EC7E4D7" w:rsidR="00701DE9" w:rsidRPr="00701DE9" w:rsidRDefault="00701DE9" w:rsidP="00701DE9">
      <w:pPr>
        <w:spacing w:after="0" w:line="240" w:lineRule="auto"/>
        <w:jc w:val="center"/>
        <w:rPr>
          <w:rFonts w:cs="Times New Roman"/>
          <w:b/>
          <w:bCs/>
          <w:sz w:val="40"/>
          <w:szCs w:val="40"/>
        </w:rPr>
      </w:pPr>
      <w:r w:rsidRPr="00701DE9">
        <w:rPr>
          <w:rFonts w:cs="Times New Roman"/>
          <w:b/>
          <w:bCs/>
          <w:sz w:val="40"/>
          <w:szCs w:val="40"/>
        </w:rPr>
        <w:t>202</w:t>
      </w:r>
      <w:r w:rsidR="00725645">
        <w:rPr>
          <w:rFonts w:cs="Times New Roman"/>
          <w:b/>
          <w:bCs/>
          <w:sz w:val="40"/>
          <w:szCs w:val="40"/>
        </w:rPr>
        <w:t>6</w:t>
      </w:r>
      <w:r w:rsidRPr="00701DE9">
        <w:rPr>
          <w:rFonts w:cs="Times New Roman"/>
          <w:b/>
          <w:bCs/>
          <w:sz w:val="40"/>
          <w:szCs w:val="40"/>
        </w:rPr>
        <w:t xml:space="preserve"> Summer Camp</w:t>
      </w:r>
      <w:r>
        <w:rPr>
          <w:rFonts w:cs="Times New Roman"/>
          <w:b/>
          <w:bCs/>
          <w:sz w:val="40"/>
          <w:szCs w:val="40"/>
        </w:rPr>
        <w:t xml:space="preserve"> </w:t>
      </w:r>
      <w:r w:rsidRPr="00701DE9">
        <w:rPr>
          <w:rFonts w:cs="Times New Roman"/>
          <w:b/>
          <w:bCs/>
          <w:sz w:val="40"/>
          <w:szCs w:val="40"/>
        </w:rPr>
        <w:t>Registration Form</w:t>
      </w:r>
    </w:p>
    <w:p w14:paraId="13AA0761" w14:textId="3E7C9DBE" w:rsidR="00701DE9" w:rsidRDefault="00701DE9" w:rsidP="00701DE9">
      <w:pPr>
        <w:spacing w:after="0" w:line="240" w:lineRule="auto"/>
        <w:jc w:val="center"/>
        <w:rPr>
          <w:rFonts w:cs="Times New Roman"/>
          <w:b/>
          <w:bCs/>
          <w:color w:val="FF0000"/>
          <w:sz w:val="40"/>
          <w:szCs w:val="40"/>
        </w:rPr>
      </w:pPr>
    </w:p>
    <w:p w14:paraId="77E338F1" w14:textId="77777777" w:rsidR="00701DE9" w:rsidRPr="00701DE9" w:rsidRDefault="00701DE9" w:rsidP="00701DE9">
      <w:pPr>
        <w:spacing w:after="0" w:line="240" w:lineRule="auto"/>
        <w:jc w:val="center"/>
        <w:rPr>
          <w:rFonts w:cs="Times New Roman"/>
          <w:b/>
          <w:bCs/>
          <w:color w:val="FF0000"/>
          <w:sz w:val="40"/>
          <w:szCs w:val="40"/>
        </w:rPr>
      </w:pPr>
    </w:p>
    <w:p w14:paraId="003D45CF" w14:textId="77777777" w:rsidR="00701DE9" w:rsidRDefault="00701DE9" w:rsidP="00701DE9">
      <w:pPr>
        <w:spacing w:after="0" w:line="240" w:lineRule="auto"/>
        <w:jc w:val="center"/>
      </w:pPr>
      <w:r w:rsidRPr="00701DE9">
        <w:rPr>
          <w:rFonts w:cs="Times New Roman"/>
          <w:b/>
          <w:bCs/>
          <w:sz w:val="40"/>
          <w:szCs w:val="40"/>
        </w:rPr>
        <w:t>CHILD’S INFORMATION</w:t>
      </w:r>
    </w:p>
    <w:p w14:paraId="15E47C38" w14:textId="77777777" w:rsidR="00701DE9" w:rsidRDefault="00701DE9" w:rsidP="00701DE9"/>
    <w:p w14:paraId="5EFA3CCB" w14:textId="0AEF3582" w:rsidR="00701DE9" w:rsidRDefault="00701DE9" w:rsidP="00701DE9">
      <w:r>
        <w:t>Child’s Full Name: __________________________________</w:t>
      </w:r>
      <w:proofErr w:type="gramStart"/>
      <w:r>
        <w:t>_  Birth</w:t>
      </w:r>
      <w:proofErr w:type="gramEnd"/>
      <w:r>
        <w:t xml:space="preserve"> Date: </w:t>
      </w:r>
      <w:proofErr w:type="gramStart"/>
      <w:r>
        <w:t>_____/_____/_</w:t>
      </w:r>
      <w:proofErr w:type="gramEnd"/>
      <w:r>
        <w:t xml:space="preserve">____ </w:t>
      </w:r>
    </w:p>
    <w:p w14:paraId="40FB2F68" w14:textId="77777777" w:rsidR="00701DE9" w:rsidRDefault="00701DE9" w:rsidP="00701DE9">
      <w:r>
        <w:t>Address: _____________________________________________ Home Phone: ________________</w:t>
      </w:r>
    </w:p>
    <w:p w14:paraId="7F5685B0" w14:textId="77777777" w:rsidR="00701DE9" w:rsidRDefault="00701DE9" w:rsidP="00701DE9">
      <w:r>
        <w:t xml:space="preserve">City: _____________________________ Prov./State: _________PC/Zip Code: ________________ </w:t>
      </w:r>
    </w:p>
    <w:p w14:paraId="3553BA22" w14:textId="77777777" w:rsidR="00701DE9" w:rsidRDefault="00701DE9" w:rsidP="00701DE9">
      <w:r>
        <w:t>Nickname: _______________________________</w:t>
      </w:r>
    </w:p>
    <w:p w14:paraId="6DEBD386" w14:textId="6758CAE5" w:rsidR="00701DE9" w:rsidRDefault="00701DE9" w:rsidP="00701DE9">
      <w:pPr>
        <w:jc w:val="center"/>
      </w:pPr>
      <w:r w:rsidRPr="00701DE9">
        <w:rPr>
          <w:b/>
          <w:bCs/>
        </w:rPr>
        <w:t>PARENT/GUARDIAN INFORMATION</w:t>
      </w:r>
    </w:p>
    <w:p w14:paraId="0B1EAD93" w14:textId="77777777" w:rsidR="00701DE9" w:rsidRDefault="00701DE9" w:rsidP="00701DE9">
      <w:r>
        <w:t>Mother’s Full Name: _________________________________ Home Phone: __________________</w:t>
      </w:r>
    </w:p>
    <w:p w14:paraId="32F5977A" w14:textId="77777777" w:rsidR="00701DE9" w:rsidRDefault="00701DE9" w:rsidP="00701DE9">
      <w:r>
        <w:t>Address: __________________________________________________________________________</w:t>
      </w:r>
    </w:p>
    <w:p w14:paraId="12C0EA35" w14:textId="77777777" w:rsidR="00701DE9" w:rsidRDefault="00701DE9" w:rsidP="00701DE9">
      <w:r>
        <w:t>City: _____________________________ Prov./State: _________PC/Zip Code: ________________</w:t>
      </w:r>
    </w:p>
    <w:p w14:paraId="0DE5A04A" w14:textId="77777777" w:rsidR="00701DE9" w:rsidRDefault="00701DE9" w:rsidP="00701DE9">
      <w:r>
        <w:t>Occupation: _____________________________ Work Phone: ____________________ext._______</w:t>
      </w:r>
    </w:p>
    <w:p w14:paraId="3D42F0BA" w14:textId="77777777" w:rsidR="00701DE9" w:rsidRDefault="00701DE9" w:rsidP="00701DE9">
      <w:r>
        <w:t>Name of Employer________________________ Pager or Cellular Phone: ____________________</w:t>
      </w:r>
    </w:p>
    <w:p w14:paraId="4C19F21A" w14:textId="77777777" w:rsidR="00701DE9" w:rsidRDefault="00701DE9" w:rsidP="00701DE9">
      <w:r>
        <w:t>Business Address: __________________________________ City: ___________________________</w:t>
      </w:r>
    </w:p>
    <w:p w14:paraId="1A69A3D1" w14:textId="77777777" w:rsidR="00701DE9" w:rsidRDefault="00701DE9" w:rsidP="00701DE9">
      <w:r>
        <w:t>Work Hours: ____________________________       Email address: __________________________</w:t>
      </w:r>
    </w:p>
    <w:p w14:paraId="79219A8A" w14:textId="77777777" w:rsidR="00701DE9" w:rsidRDefault="00701DE9" w:rsidP="00701DE9"/>
    <w:p w14:paraId="5D282A2C" w14:textId="59E674F4" w:rsidR="00701DE9" w:rsidRDefault="00701DE9" w:rsidP="00701DE9">
      <w:r>
        <w:t>Father’s Full Name: _________________________________ Home Phone: __________________</w:t>
      </w:r>
    </w:p>
    <w:p w14:paraId="68E6B339" w14:textId="77777777" w:rsidR="00701DE9" w:rsidRDefault="00701DE9" w:rsidP="00701DE9">
      <w:r>
        <w:t>Address: __________________________________________________________________________</w:t>
      </w:r>
    </w:p>
    <w:p w14:paraId="7576785B" w14:textId="77777777" w:rsidR="00701DE9" w:rsidRDefault="00701DE9" w:rsidP="00701DE9">
      <w:r>
        <w:t>City: _____________________________ Prov./State: _________PC/Zip Code: ________________</w:t>
      </w:r>
    </w:p>
    <w:p w14:paraId="5CF4356A" w14:textId="77777777" w:rsidR="00701DE9" w:rsidRDefault="00701DE9" w:rsidP="00701DE9">
      <w:r>
        <w:t>Occupation: _____________________________ Work Phone: ____________________ext._______</w:t>
      </w:r>
    </w:p>
    <w:p w14:paraId="1FB2152D" w14:textId="77777777" w:rsidR="00701DE9" w:rsidRDefault="00701DE9" w:rsidP="00701DE9">
      <w:r>
        <w:t>Name of Employer________________________ Pager or Cellular Phone: ____________________</w:t>
      </w:r>
    </w:p>
    <w:p w14:paraId="0DE327E2" w14:textId="77777777" w:rsidR="00701DE9" w:rsidRDefault="00701DE9" w:rsidP="00701DE9">
      <w:r>
        <w:t>Business Address: __________________________________ City: ___________________________</w:t>
      </w:r>
    </w:p>
    <w:p w14:paraId="5E7DB5FB" w14:textId="77777777" w:rsidR="00701DE9" w:rsidRDefault="00701DE9" w:rsidP="00701DE9">
      <w:r>
        <w:t>Work Hours: ____________________________</w:t>
      </w:r>
      <w:r>
        <w:tab/>
        <w:t xml:space="preserve"> Email address: __________________________</w:t>
      </w:r>
    </w:p>
    <w:p w14:paraId="17BB56D2" w14:textId="77777777" w:rsidR="00701DE9" w:rsidRDefault="00701DE9" w:rsidP="00701DE9"/>
    <w:p w14:paraId="08FE7AB4" w14:textId="77777777" w:rsidR="00701DE9" w:rsidRDefault="00701DE9" w:rsidP="00701DE9">
      <w:r>
        <w:t>Parent/Guardian with legal custody _________________________________________________</w:t>
      </w:r>
    </w:p>
    <w:p w14:paraId="25B5F8A6" w14:textId="77777777" w:rsidR="00701DE9" w:rsidRDefault="00701DE9" w:rsidP="00701DE9">
      <w:r>
        <w:t xml:space="preserve">Parents are: Married ___ Living Together___ Divorced ___ Separated ___ Widowed ___ Single ___ </w:t>
      </w:r>
    </w:p>
    <w:p w14:paraId="5110C70E" w14:textId="77777777" w:rsidR="00701DE9" w:rsidRDefault="00701DE9" w:rsidP="00701DE9">
      <w:r>
        <w:t>Other Household Members:</w:t>
      </w:r>
    </w:p>
    <w:p w14:paraId="0BB13A42" w14:textId="77777777" w:rsidR="00701DE9" w:rsidRDefault="00701DE9" w:rsidP="00701DE9">
      <w:r>
        <w:t>Names: _________________________________ Ages: _________ Relationships ________________</w:t>
      </w:r>
    </w:p>
    <w:p w14:paraId="2914A51C" w14:textId="77777777" w:rsidR="00701DE9" w:rsidRDefault="00701DE9" w:rsidP="00701DE9">
      <w:r>
        <w:t>Names: _________________________________ Ages: _________ Relationships ________________</w:t>
      </w:r>
    </w:p>
    <w:p w14:paraId="180EE051" w14:textId="77777777" w:rsidR="00701DE9" w:rsidRDefault="00701DE9" w:rsidP="00701DE9">
      <w:r>
        <w:t>Names: _________________________________ Ages: _________ Relationships ________________</w:t>
      </w:r>
    </w:p>
    <w:p w14:paraId="0DC03F4C" w14:textId="77777777" w:rsidR="00701DE9" w:rsidRDefault="00701DE9" w:rsidP="00701DE9">
      <w:r>
        <w:t xml:space="preserve">                     </w:t>
      </w:r>
    </w:p>
    <w:p w14:paraId="2348FF1B" w14:textId="6BB58EB9" w:rsidR="00701DE9" w:rsidRPr="00701DE9" w:rsidRDefault="00701DE9" w:rsidP="00701DE9">
      <w:pPr>
        <w:jc w:val="center"/>
        <w:rPr>
          <w:b/>
          <w:bCs/>
        </w:rPr>
      </w:pPr>
      <w:r w:rsidRPr="00701DE9">
        <w:rPr>
          <w:b/>
          <w:bCs/>
        </w:rPr>
        <w:t>CHILD PICK-UP INFORMATION</w:t>
      </w:r>
    </w:p>
    <w:p w14:paraId="4B9ADCD2" w14:textId="77777777" w:rsidR="00701DE9" w:rsidRDefault="00701DE9" w:rsidP="00701DE9">
      <w:r>
        <w:t>Please list below the people who have *Permission* to pick up your child.</w:t>
      </w:r>
    </w:p>
    <w:p w14:paraId="0F164B9E" w14:textId="0E42490A" w:rsidR="00701DE9" w:rsidRDefault="00701DE9" w:rsidP="00701DE9">
      <w:r>
        <w:t xml:space="preserve">*Note: Anyone picking up your child </w:t>
      </w:r>
      <w:r w:rsidRPr="00701DE9">
        <w:rPr>
          <w:b/>
          <w:bCs/>
        </w:rPr>
        <w:t>must have a picture ID.</w:t>
      </w:r>
    </w:p>
    <w:p w14:paraId="655FB261" w14:textId="77777777" w:rsidR="00701DE9" w:rsidRDefault="00701DE9" w:rsidP="00701DE9"/>
    <w:p w14:paraId="234B261B" w14:textId="77777777" w:rsidR="00701DE9" w:rsidRDefault="00701DE9" w:rsidP="00701DE9">
      <w:r>
        <w:t>Name: __________________________ Phone: _________________ Relationship: __________</w:t>
      </w:r>
    </w:p>
    <w:p w14:paraId="15019EBF" w14:textId="77777777" w:rsidR="00701DE9" w:rsidRDefault="00701DE9" w:rsidP="00701DE9">
      <w:r>
        <w:t>Name: __________________________ Phone: _________________ Relationship: __________ Name: __________________________ Phone: _________________ Relationship: __________</w:t>
      </w:r>
    </w:p>
    <w:p w14:paraId="7A33BD0E" w14:textId="77777777" w:rsidR="00701DE9" w:rsidRDefault="00701DE9" w:rsidP="00701DE9"/>
    <w:p w14:paraId="2DE8C0B7" w14:textId="77777777" w:rsidR="00701DE9" w:rsidRDefault="00701DE9" w:rsidP="00701DE9">
      <w:r>
        <w:t xml:space="preserve">Please list those </w:t>
      </w:r>
      <w:proofErr w:type="gramStart"/>
      <w:r>
        <w:t>persons</w:t>
      </w:r>
      <w:proofErr w:type="gramEnd"/>
      <w:r>
        <w:t xml:space="preserve"> who *Do Not Have Permission* to pick up your child.</w:t>
      </w:r>
    </w:p>
    <w:p w14:paraId="5536056B" w14:textId="77777777" w:rsidR="00701DE9" w:rsidRDefault="00701DE9" w:rsidP="00701DE9">
      <w:r>
        <w:t>Please explain the reason below or talk to your caregiver so she is aware of the situation.</w:t>
      </w:r>
    </w:p>
    <w:p w14:paraId="147ACB04" w14:textId="77777777" w:rsidR="00701DE9" w:rsidRDefault="00701DE9" w:rsidP="00701DE9"/>
    <w:p w14:paraId="45CB1692" w14:textId="77777777" w:rsidR="00701DE9" w:rsidRDefault="00701DE9" w:rsidP="00701DE9">
      <w:r>
        <w:t>Name: __________________________ Phone: _________________ Relationship: __________</w:t>
      </w:r>
    </w:p>
    <w:p w14:paraId="1B2DA8C5" w14:textId="77777777" w:rsidR="00701DE9" w:rsidRDefault="00701DE9" w:rsidP="00701DE9">
      <w:r>
        <w:t xml:space="preserve">Name: __________________________ Phone: _________________ Relationship: __________ </w:t>
      </w:r>
    </w:p>
    <w:p w14:paraId="41B05D37" w14:textId="77777777" w:rsidR="00701DE9" w:rsidRDefault="00701DE9" w:rsidP="00701DE9"/>
    <w:p w14:paraId="25F4E40B" w14:textId="77777777" w:rsidR="00701DE9" w:rsidRDefault="00701DE9" w:rsidP="00701DE9">
      <w:r>
        <w:t xml:space="preserve">Reason person is not allowed to pick up your child: </w:t>
      </w:r>
    </w:p>
    <w:p w14:paraId="3EDD4466" w14:textId="77777777" w:rsidR="00701DE9" w:rsidRDefault="00701DE9" w:rsidP="00701DE9">
      <w:r>
        <w:t>Name: __________________________</w:t>
      </w:r>
    </w:p>
    <w:p w14:paraId="4995E50E" w14:textId="77777777" w:rsidR="00701DE9" w:rsidRDefault="00701DE9" w:rsidP="00701DE9">
      <w:r>
        <w:t>Reason: ___________________________________________________________________________</w:t>
      </w:r>
    </w:p>
    <w:p w14:paraId="1681286C" w14:textId="77777777" w:rsidR="00701DE9" w:rsidRDefault="00701DE9" w:rsidP="00701DE9"/>
    <w:p w14:paraId="73F88502" w14:textId="77777777" w:rsidR="00701DE9" w:rsidRDefault="00701DE9" w:rsidP="00701DE9">
      <w:r>
        <w:t>Name: __________________________</w:t>
      </w:r>
    </w:p>
    <w:p w14:paraId="20138C66" w14:textId="77777777" w:rsidR="00701DE9" w:rsidRDefault="00701DE9" w:rsidP="00701DE9">
      <w:r>
        <w:t>Reason: ___________________________________________________________________________</w:t>
      </w:r>
    </w:p>
    <w:p w14:paraId="07A05BB2" w14:textId="77777777" w:rsidR="00701DE9" w:rsidRPr="00701DE9" w:rsidRDefault="00701DE9" w:rsidP="00701DE9">
      <w:pPr>
        <w:jc w:val="center"/>
        <w:rPr>
          <w:b/>
          <w:bCs/>
        </w:rPr>
      </w:pPr>
      <w:r w:rsidRPr="00701DE9">
        <w:rPr>
          <w:b/>
          <w:bCs/>
        </w:rPr>
        <w:lastRenderedPageBreak/>
        <w:t>EMERGENCY CONTACTS</w:t>
      </w:r>
    </w:p>
    <w:p w14:paraId="2DEA73DD" w14:textId="77777777" w:rsidR="00701DE9" w:rsidRDefault="00701DE9" w:rsidP="00701DE9">
      <w:r>
        <w:t xml:space="preserve">Primary Emergency Contact (other than parents or guardian) </w:t>
      </w:r>
    </w:p>
    <w:p w14:paraId="166BA19B" w14:textId="77777777" w:rsidR="00701DE9" w:rsidRDefault="00701DE9" w:rsidP="00701DE9">
      <w:r>
        <w:t>Name: ________________________________________________</w:t>
      </w:r>
    </w:p>
    <w:p w14:paraId="3A237340" w14:textId="77777777" w:rsidR="00701DE9" w:rsidRDefault="00701DE9" w:rsidP="00701DE9">
      <w:r>
        <w:t>Home Phone: _______________________________ Work Phone: ____________________________</w:t>
      </w:r>
    </w:p>
    <w:p w14:paraId="7D094413" w14:textId="77777777" w:rsidR="00701DE9" w:rsidRDefault="00701DE9" w:rsidP="00701DE9">
      <w:r>
        <w:t>Relationship to Child: ________________________________________________________________</w:t>
      </w:r>
    </w:p>
    <w:p w14:paraId="67858755" w14:textId="77777777" w:rsidR="00701DE9" w:rsidRDefault="00701DE9" w:rsidP="00701DE9">
      <w:proofErr w:type="gramStart"/>
      <w:r>
        <w:t>Address:_</w:t>
      </w:r>
      <w:proofErr w:type="gramEnd"/>
      <w:r>
        <w:t>__________________________________________________________________________</w:t>
      </w:r>
    </w:p>
    <w:p w14:paraId="08A5C098" w14:textId="77777777" w:rsidR="00701DE9" w:rsidRDefault="00701DE9" w:rsidP="00701DE9"/>
    <w:p w14:paraId="59DA2C3B" w14:textId="77777777" w:rsidR="00701DE9" w:rsidRDefault="00701DE9" w:rsidP="00701DE9">
      <w:r>
        <w:t xml:space="preserve">Secondary Emergency Contact (other than parents or guardian) </w:t>
      </w:r>
      <w:proofErr w:type="gramStart"/>
      <w:r>
        <w:t>Name:_</w:t>
      </w:r>
      <w:proofErr w:type="gramEnd"/>
      <w:r>
        <w:t>_______________________________________________</w:t>
      </w:r>
    </w:p>
    <w:p w14:paraId="21DFC94C" w14:textId="77777777" w:rsidR="00701DE9" w:rsidRDefault="00701DE9" w:rsidP="00701DE9">
      <w:r>
        <w:t>Home Phone: _______________________________ Work Phone: ____________________________</w:t>
      </w:r>
    </w:p>
    <w:p w14:paraId="213A37BC" w14:textId="77777777" w:rsidR="00701DE9" w:rsidRDefault="00701DE9" w:rsidP="00701DE9">
      <w:r>
        <w:t>Relationship to Child: ________________________________________________________________</w:t>
      </w:r>
    </w:p>
    <w:p w14:paraId="5178F9F1" w14:textId="77777777" w:rsidR="00701DE9" w:rsidRDefault="00701DE9" w:rsidP="00701DE9">
      <w:proofErr w:type="gramStart"/>
      <w:r>
        <w:t>Address:_</w:t>
      </w:r>
      <w:proofErr w:type="gramEnd"/>
      <w:r>
        <w:t>__________________________________________________________________________</w:t>
      </w:r>
    </w:p>
    <w:p w14:paraId="291979CE" w14:textId="77777777" w:rsidR="00701DE9" w:rsidRDefault="00701DE9" w:rsidP="00701DE9"/>
    <w:p w14:paraId="516292DA" w14:textId="77777777" w:rsidR="00701DE9" w:rsidRDefault="00701DE9" w:rsidP="00701DE9">
      <w:r>
        <w:t>Any Special Instructions on how to reach parents: ________________________________________________________________________________</w:t>
      </w:r>
    </w:p>
    <w:p w14:paraId="4DA885D1" w14:textId="77777777" w:rsidR="00701DE9" w:rsidRPr="00701DE9" w:rsidRDefault="00701DE9" w:rsidP="00701DE9">
      <w:pPr>
        <w:jc w:val="center"/>
        <w:rPr>
          <w:b/>
          <w:bCs/>
        </w:rPr>
      </w:pPr>
      <w:r w:rsidRPr="00701DE9">
        <w:rPr>
          <w:b/>
          <w:bCs/>
        </w:rPr>
        <w:t>EMERGENCY INFORMATION</w:t>
      </w:r>
    </w:p>
    <w:p w14:paraId="55228DD9" w14:textId="77777777" w:rsidR="00701DE9" w:rsidRDefault="00701DE9" w:rsidP="00701DE9">
      <w:r>
        <w:t>1. Child’s Physician: ________________________________ Phone: ___________________________</w:t>
      </w:r>
    </w:p>
    <w:p w14:paraId="29A89F64" w14:textId="77777777" w:rsidR="00701DE9" w:rsidRDefault="00701DE9" w:rsidP="00701DE9">
      <w:r>
        <w:t xml:space="preserve">2. Preferred </w:t>
      </w:r>
      <w:proofErr w:type="gramStart"/>
      <w:r>
        <w:t>Hospital: _</w:t>
      </w:r>
      <w:proofErr w:type="gramEnd"/>
      <w:r>
        <w:t>______________________________ Phone: ___________________________</w:t>
      </w:r>
    </w:p>
    <w:p w14:paraId="44F785D6" w14:textId="77777777" w:rsidR="00701DE9" w:rsidRDefault="00701DE9" w:rsidP="00701DE9">
      <w:r>
        <w:t>3. Child’s Dentist: __________________________________ Phone: ___________________________</w:t>
      </w:r>
    </w:p>
    <w:p w14:paraId="66D639A8" w14:textId="77777777" w:rsidR="00701DE9" w:rsidRDefault="00701DE9" w:rsidP="00701DE9">
      <w:r>
        <w:t>3. Insurance Company: ______________________________ Policy #: _________________________</w:t>
      </w:r>
    </w:p>
    <w:p w14:paraId="436ED6D8" w14:textId="77777777" w:rsidR="00701DE9" w:rsidRDefault="00701DE9" w:rsidP="00701DE9">
      <w:r>
        <w:t>4. Regular Medications: _______________________________________________________________</w:t>
      </w:r>
    </w:p>
    <w:p w14:paraId="0E34FD21" w14:textId="77777777" w:rsidR="00701DE9" w:rsidRDefault="00701DE9" w:rsidP="00701DE9">
      <w:r>
        <w:t>5. Blood Type: ______________________________________________________________________</w:t>
      </w:r>
    </w:p>
    <w:p w14:paraId="21DF9A9B" w14:textId="77777777" w:rsidR="00701DE9" w:rsidRDefault="00701DE9" w:rsidP="00701DE9">
      <w:r>
        <w:t>6. Medicine allergic to: _______________________________________________________________</w:t>
      </w:r>
    </w:p>
    <w:p w14:paraId="1A3AE7F4" w14:textId="77777777" w:rsidR="00701DE9" w:rsidRDefault="00701DE9" w:rsidP="00701DE9">
      <w:r>
        <w:t>7. Food Allergies: ___________________________________________________________________</w:t>
      </w:r>
    </w:p>
    <w:p w14:paraId="60E14598" w14:textId="77777777" w:rsidR="00701DE9" w:rsidRDefault="00701DE9" w:rsidP="00701DE9">
      <w:r>
        <w:t>8. Any other Allergies: _______________________________________________________________</w:t>
      </w:r>
    </w:p>
    <w:p w14:paraId="3D37BCC6" w14:textId="77777777" w:rsidR="00701DE9" w:rsidRDefault="00701DE9" w:rsidP="00701DE9">
      <w:r>
        <w:t>9. Immunization Record</w:t>
      </w:r>
      <w:proofErr w:type="gramStart"/>
      <w:r>
        <w:t>:  Date</w:t>
      </w:r>
      <w:proofErr w:type="gramEnd"/>
      <w:r>
        <w:t xml:space="preserve"> of Last </w:t>
      </w:r>
      <w:proofErr w:type="spellStart"/>
      <w:proofErr w:type="gramStart"/>
      <w:r>
        <w:t>Immunization:_</w:t>
      </w:r>
      <w:proofErr w:type="gramEnd"/>
      <w:r>
        <w:t>_____________Flu</w:t>
      </w:r>
      <w:proofErr w:type="spellEnd"/>
      <w:r>
        <w:t xml:space="preserve"> </w:t>
      </w:r>
      <w:proofErr w:type="gramStart"/>
      <w:r>
        <w:t>Shot __</w:t>
      </w:r>
      <w:proofErr w:type="gramEnd"/>
      <w:r>
        <w:t>________________</w:t>
      </w:r>
    </w:p>
    <w:p w14:paraId="1E51C8A1" w14:textId="77777777" w:rsidR="00701DE9" w:rsidRDefault="00701DE9" w:rsidP="00701DE9">
      <w:r>
        <w:t>10. Any special health conditions: ______________________________________________________________________________________________________________________________________________________________________________________________________________________________________________________</w:t>
      </w:r>
    </w:p>
    <w:p w14:paraId="428A9404" w14:textId="77777777" w:rsidR="00701DE9" w:rsidRDefault="00701DE9" w:rsidP="00701DE9">
      <w:r>
        <w:lastRenderedPageBreak/>
        <w:t>11</w:t>
      </w:r>
      <w:proofErr w:type="gramStart"/>
      <w:r>
        <w:t>.  Child</w:t>
      </w:r>
      <w:proofErr w:type="gramEnd"/>
      <w:r>
        <w:t xml:space="preserve"> has had:</w:t>
      </w:r>
      <w:r>
        <w:tab/>
      </w:r>
      <w:r>
        <w:tab/>
      </w:r>
      <w:r>
        <w:tab/>
      </w:r>
      <w:r>
        <w:tab/>
      </w:r>
      <w:r>
        <w:tab/>
      </w:r>
      <w:r>
        <w:tab/>
        <w:t>Child suffers from:</w:t>
      </w:r>
    </w:p>
    <w:p w14:paraId="595D3AE3" w14:textId="77777777" w:rsidR="00701DE9" w:rsidRDefault="00701DE9" w:rsidP="00701DE9">
      <w:r>
        <w:tab/>
      </w:r>
      <w:proofErr w:type="gramStart"/>
      <w:r>
        <w:t>[  ]</w:t>
      </w:r>
      <w:proofErr w:type="gramEnd"/>
      <w:r>
        <w:t xml:space="preserve">  Measles</w:t>
      </w:r>
      <w:r>
        <w:tab/>
      </w:r>
      <w:r>
        <w:tab/>
      </w:r>
      <w:r>
        <w:tab/>
      </w:r>
      <w:r>
        <w:tab/>
      </w:r>
      <w:r>
        <w:tab/>
      </w:r>
      <w:r>
        <w:tab/>
      </w:r>
      <w:proofErr w:type="gramStart"/>
      <w:r>
        <w:t>[  ]</w:t>
      </w:r>
      <w:proofErr w:type="gramEnd"/>
      <w:r>
        <w:t xml:space="preserve">  Headaches</w:t>
      </w:r>
    </w:p>
    <w:p w14:paraId="68A903B5" w14:textId="77777777" w:rsidR="00701DE9" w:rsidRDefault="00701DE9" w:rsidP="00701DE9">
      <w:r>
        <w:tab/>
      </w:r>
      <w:proofErr w:type="gramStart"/>
      <w:r>
        <w:t>[  ]</w:t>
      </w:r>
      <w:proofErr w:type="gramEnd"/>
      <w:r>
        <w:t xml:space="preserve">  German Measles</w:t>
      </w:r>
      <w:r>
        <w:tab/>
      </w:r>
      <w:r>
        <w:tab/>
      </w:r>
      <w:r>
        <w:tab/>
      </w:r>
      <w:r>
        <w:tab/>
      </w:r>
      <w:r>
        <w:tab/>
      </w:r>
      <w:proofErr w:type="gramStart"/>
      <w:r>
        <w:t>[  ]</w:t>
      </w:r>
      <w:proofErr w:type="gramEnd"/>
      <w:r>
        <w:t xml:space="preserve">  Earaches</w:t>
      </w:r>
    </w:p>
    <w:p w14:paraId="37003083" w14:textId="77777777" w:rsidR="00701DE9" w:rsidRDefault="00701DE9" w:rsidP="00701DE9">
      <w:r>
        <w:tab/>
      </w:r>
      <w:proofErr w:type="gramStart"/>
      <w:r>
        <w:t>[  ]</w:t>
      </w:r>
      <w:proofErr w:type="gramEnd"/>
      <w:r>
        <w:t xml:space="preserve">  Chicken Pox</w:t>
      </w:r>
      <w:r>
        <w:tab/>
      </w:r>
      <w:r>
        <w:tab/>
      </w:r>
      <w:r>
        <w:tab/>
      </w:r>
      <w:r>
        <w:tab/>
      </w:r>
      <w:r>
        <w:tab/>
      </w:r>
      <w:proofErr w:type="gramStart"/>
      <w:r>
        <w:t>[  ]</w:t>
      </w:r>
      <w:proofErr w:type="gramEnd"/>
      <w:r>
        <w:t xml:space="preserve">  Sore Throat</w:t>
      </w:r>
    </w:p>
    <w:p w14:paraId="1D51F1CD" w14:textId="77777777" w:rsidR="00701DE9" w:rsidRDefault="00701DE9" w:rsidP="00701DE9">
      <w:r>
        <w:tab/>
      </w:r>
      <w:proofErr w:type="gramStart"/>
      <w:r>
        <w:t>[  ]</w:t>
      </w:r>
      <w:proofErr w:type="gramEnd"/>
      <w:r>
        <w:t xml:space="preserve">  Mumps</w:t>
      </w:r>
      <w:r>
        <w:tab/>
      </w:r>
      <w:r>
        <w:tab/>
      </w:r>
      <w:r>
        <w:tab/>
      </w:r>
      <w:r>
        <w:tab/>
      </w:r>
      <w:r>
        <w:tab/>
      </w:r>
      <w:r>
        <w:tab/>
      </w:r>
      <w:proofErr w:type="gramStart"/>
      <w:r>
        <w:t>[  ]</w:t>
      </w:r>
      <w:proofErr w:type="gramEnd"/>
      <w:r>
        <w:t xml:space="preserve">  Stomach Aches</w:t>
      </w:r>
    </w:p>
    <w:p w14:paraId="6BB601A3" w14:textId="77777777" w:rsidR="00701DE9" w:rsidRDefault="00701DE9" w:rsidP="00701DE9">
      <w:r>
        <w:tab/>
      </w:r>
      <w:proofErr w:type="gramStart"/>
      <w:r>
        <w:t>[  ]</w:t>
      </w:r>
      <w:proofErr w:type="gramEnd"/>
      <w:r>
        <w:t xml:space="preserve">  Whopping Cough</w:t>
      </w:r>
      <w:r>
        <w:tab/>
      </w:r>
      <w:r>
        <w:tab/>
      </w:r>
      <w:r>
        <w:tab/>
      </w:r>
      <w:r>
        <w:tab/>
      </w:r>
      <w:r>
        <w:tab/>
      </w:r>
      <w:proofErr w:type="gramStart"/>
      <w:r>
        <w:t>[  ]</w:t>
      </w:r>
      <w:proofErr w:type="gramEnd"/>
      <w:r>
        <w:t xml:space="preserve">  Flu / Colds</w:t>
      </w:r>
    </w:p>
    <w:p w14:paraId="4069C4F3" w14:textId="77777777" w:rsidR="00701DE9" w:rsidRDefault="00701DE9" w:rsidP="00701DE9">
      <w:r>
        <w:tab/>
      </w:r>
      <w:proofErr w:type="gramStart"/>
      <w:r>
        <w:t>[  ]</w:t>
      </w:r>
      <w:proofErr w:type="gramEnd"/>
      <w:r>
        <w:t xml:space="preserve">  Other _____________</w:t>
      </w:r>
      <w:r>
        <w:tab/>
      </w:r>
      <w:r>
        <w:tab/>
      </w:r>
      <w:r>
        <w:tab/>
      </w:r>
      <w:r>
        <w:tab/>
      </w:r>
      <w:proofErr w:type="gramStart"/>
      <w:r>
        <w:t>[  ]</w:t>
      </w:r>
      <w:proofErr w:type="gramEnd"/>
      <w:r>
        <w:t xml:space="preserve">  Other _____________</w:t>
      </w:r>
    </w:p>
    <w:p w14:paraId="34B56622" w14:textId="77777777" w:rsidR="00701DE9" w:rsidRDefault="00701DE9" w:rsidP="00701DE9"/>
    <w:p w14:paraId="2E1C079C" w14:textId="77777777" w:rsidR="00701DE9" w:rsidRDefault="00701DE9" w:rsidP="00701DE9">
      <w:r>
        <w:t xml:space="preserve">                                     </w:t>
      </w:r>
    </w:p>
    <w:p w14:paraId="19789637" w14:textId="77777777" w:rsidR="00701DE9" w:rsidRDefault="00701DE9" w:rsidP="00701DE9">
      <w:r>
        <w:t>OTHER IMPORTANT INFORMATION/PROVISIONS</w:t>
      </w:r>
    </w:p>
    <w:p w14:paraId="42278004" w14:textId="77777777" w:rsidR="00701DE9" w:rsidRDefault="00701DE9" w:rsidP="00701DE9"/>
    <w:p w14:paraId="0066F099" w14:textId="77777777" w:rsidR="00701DE9" w:rsidRDefault="00701DE9" w:rsidP="00701DE9"/>
    <w:p w14:paraId="0828DA94" w14:textId="77777777" w:rsidR="00701DE9" w:rsidRDefault="00701DE9" w:rsidP="00701DE9"/>
    <w:p w14:paraId="22560DB3" w14:textId="77777777" w:rsidR="00701DE9" w:rsidRDefault="00701DE9" w:rsidP="00701DE9">
      <w:proofErr w:type="gramStart"/>
      <w:r>
        <w:t>[  ]</w:t>
      </w:r>
      <w:proofErr w:type="gramEnd"/>
      <w:r>
        <w:t xml:space="preserve">  </w:t>
      </w:r>
      <w:r>
        <w:tab/>
        <w:t>Other provisions we should be aware of: ___________________________________________</w:t>
      </w:r>
    </w:p>
    <w:p w14:paraId="5A585B24" w14:textId="77777777" w:rsidR="00701DE9" w:rsidRDefault="00701DE9" w:rsidP="00701DE9">
      <w:r>
        <w:tab/>
        <w:t>____________________________________________________________________________</w:t>
      </w:r>
    </w:p>
    <w:p w14:paraId="0AAD5DD8" w14:textId="77777777" w:rsidR="00701DE9" w:rsidRDefault="00701DE9" w:rsidP="00701DE9">
      <w:r>
        <w:tab/>
        <w:t>____________________________________________________________________________</w:t>
      </w:r>
    </w:p>
    <w:p w14:paraId="37F5D686" w14:textId="77777777" w:rsidR="00701DE9" w:rsidRDefault="00701DE9" w:rsidP="00701DE9"/>
    <w:p w14:paraId="6D33AF37" w14:textId="77777777" w:rsidR="00701DE9" w:rsidRDefault="00701DE9" w:rsidP="00701DE9">
      <w:r>
        <w:t xml:space="preserve">Do you have any outstanding concerns?_________________________________________________ _________________________________________________________________________________ _________________________________________________________________________________ _________________________________________________________________________________ _________________________________________________________________________________ </w:t>
      </w:r>
    </w:p>
    <w:p w14:paraId="72D5B754" w14:textId="77777777" w:rsidR="00701DE9" w:rsidRDefault="00701DE9" w:rsidP="00701DE9"/>
    <w:p w14:paraId="0BE71684" w14:textId="77777777" w:rsidR="00701DE9" w:rsidRDefault="00701DE9" w:rsidP="00701DE9">
      <w:r>
        <w:t xml:space="preserve"> </w:t>
      </w:r>
    </w:p>
    <w:p w14:paraId="3B578950" w14:textId="77777777" w:rsidR="00701DE9" w:rsidRDefault="00701DE9" w:rsidP="00701DE9"/>
    <w:p w14:paraId="283BA738" w14:textId="77777777" w:rsidR="00701DE9" w:rsidRDefault="00701DE9" w:rsidP="00701DE9"/>
    <w:p w14:paraId="138ACB11" w14:textId="77777777" w:rsidR="00701DE9" w:rsidRDefault="00701DE9" w:rsidP="00701DE9"/>
    <w:p w14:paraId="4E9CF5BC" w14:textId="77777777" w:rsidR="00701DE9" w:rsidRDefault="00701DE9" w:rsidP="00701DE9"/>
    <w:p w14:paraId="768C0DBA" w14:textId="77777777" w:rsidR="00701DE9" w:rsidRDefault="00701DE9" w:rsidP="00701DE9"/>
    <w:p w14:paraId="730382DB" w14:textId="77777777" w:rsidR="00701DE9" w:rsidRDefault="00701DE9" w:rsidP="00701DE9">
      <w:pPr>
        <w:jc w:val="center"/>
        <w:rPr>
          <w:b/>
          <w:bCs/>
        </w:rPr>
      </w:pPr>
      <w:r>
        <w:rPr>
          <w:b/>
          <w:bCs/>
          <w:noProof/>
          <w:color w:val="FF9900"/>
          <w:sz w:val="40"/>
        </w:rPr>
        <w:lastRenderedPageBreak/>
        <w:drawing>
          <wp:inline distT="0" distB="0" distL="0" distR="0" wp14:anchorId="61D4DCE7" wp14:editId="3E2B83E7">
            <wp:extent cx="4737100" cy="800100"/>
            <wp:effectExtent l="0" t="0" r="6350" b="0"/>
            <wp:docPr id="511154080" name="Picture 1" descr="A group of children play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64200" name="Picture 1" descr="A group of children playing&#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7100" cy="800100"/>
                    </a:xfrm>
                    <a:prstGeom prst="rect">
                      <a:avLst/>
                    </a:prstGeom>
                    <a:noFill/>
                  </pic:spPr>
                </pic:pic>
              </a:graphicData>
            </a:graphic>
          </wp:inline>
        </w:drawing>
      </w:r>
    </w:p>
    <w:p w14:paraId="3732D381" w14:textId="76400EC8" w:rsidR="00701DE9" w:rsidRPr="00701DE9" w:rsidRDefault="00701DE9" w:rsidP="00701DE9">
      <w:pPr>
        <w:jc w:val="center"/>
        <w:rPr>
          <w:b/>
          <w:bCs/>
          <w:sz w:val="40"/>
          <w:szCs w:val="40"/>
        </w:rPr>
      </w:pPr>
      <w:r w:rsidRPr="00701DE9">
        <w:rPr>
          <w:b/>
          <w:bCs/>
          <w:sz w:val="40"/>
          <w:szCs w:val="40"/>
        </w:rPr>
        <w:t>202</w:t>
      </w:r>
      <w:r w:rsidR="00725645">
        <w:rPr>
          <w:b/>
          <w:bCs/>
          <w:sz w:val="40"/>
          <w:szCs w:val="40"/>
        </w:rPr>
        <w:t>6</w:t>
      </w:r>
      <w:r w:rsidRPr="00701DE9">
        <w:rPr>
          <w:b/>
          <w:bCs/>
          <w:sz w:val="40"/>
          <w:szCs w:val="40"/>
        </w:rPr>
        <w:t xml:space="preserve"> Summer Camp</w:t>
      </w:r>
    </w:p>
    <w:p w14:paraId="33E8CB4A" w14:textId="77777777" w:rsidR="00701DE9" w:rsidRPr="00701DE9" w:rsidRDefault="00701DE9" w:rsidP="00701DE9">
      <w:pPr>
        <w:jc w:val="center"/>
        <w:rPr>
          <w:b/>
          <w:bCs/>
          <w:sz w:val="40"/>
          <w:szCs w:val="40"/>
        </w:rPr>
      </w:pPr>
      <w:r w:rsidRPr="00701DE9">
        <w:rPr>
          <w:b/>
          <w:bCs/>
          <w:sz w:val="40"/>
          <w:szCs w:val="40"/>
        </w:rPr>
        <w:t>Contract</w:t>
      </w:r>
    </w:p>
    <w:p w14:paraId="04CB9E0B" w14:textId="77777777" w:rsidR="00701DE9" w:rsidRDefault="00701DE9" w:rsidP="00701DE9">
      <w:r>
        <w:t xml:space="preserve">                                                  </w:t>
      </w:r>
    </w:p>
    <w:p w14:paraId="099A7BEF" w14:textId="0BB38571" w:rsidR="00701DE9" w:rsidRDefault="00701DE9" w:rsidP="00701DE9">
      <w:r>
        <w:t xml:space="preserve">This agreement between the Rising Stars Learning Center Summer Camp, hereinafter "PROVIDER", who will provide child care services in the facility located at </w:t>
      </w:r>
      <w:r w:rsidRPr="00701DE9">
        <w:rPr>
          <w:b/>
          <w:bCs/>
        </w:rPr>
        <w:t>201 Sunset Rd</w:t>
      </w:r>
      <w:r>
        <w:t xml:space="preserve"> Willingboro, New Jersey 08046, and Parents ______________________________________________ hereinafter "PARENT(S)", who’s  child/children _____________________________________________________________ hereinafter "CHILD", will attend that care.</w:t>
      </w:r>
    </w:p>
    <w:p w14:paraId="0691425D" w14:textId="0B4D64FC" w:rsidR="00701DE9" w:rsidRDefault="00701DE9" w:rsidP="00701DE9">
      <w:r>
        <w:t>Both parties acknowledge that they have read and understood the Policies &amp; Procedures Handbook developed by Rising Stars Learning Center and agree to abide by its provisions and terms.</w:t>
      </w:r>
    </w:p>
    <w:p w14:paraId="0DABA8A7" w14:textId="77777777" w:rsidR="00701DE9" w:rsidRDefault="00701DE9" w:rsidP="00701DE9"/>
    <w:p w14:paraId="0D71D15C" w14:textId="77777777" w:rsidR="00701DE9" w:rsidRDefault="00701DE9" w:rsidP="00701DE9">
      <w:r>
        <w:t>The PROVIDER agrees that services will:</w:t>
      </w:r>
    </w:p>
    <w:p w14:paraId="62795CDC" w14:textId="33F5BF3E" w:rsidR="00701DE9" w:rsidRDefault="00701DE9" w:rsidP="00394AF6">
      <w:pPr>
        <w:ind w:left="720" w:hanging="720"/>
      </w:pPr>
      <w:r>
        <w:t>A.</w:t>
      </w:r>
      <w:r>
        <w:tab/>
      </w:r>
      <w:r w:rsidR="00394AF6">
        <w:t>We will provide childcare from 6 a.m. (start time) to 5:30 p.m. (finish time) beginning on 06/</w:t>
      </w:r>
      <w:r w:rsidR="00725645">
        <w:t>22</w:t>
      </w:r>
      <w:r w:rsidR="00394AF6">
        <w:t>/2</w:t>
      </w:r>
      <w:r w:rsidR="00725645">
        <w:t>6</w:t>
      </w:r>
      <w:r w:rsidR="00394AF6">
        <w:t>. Early care is a $25 additional charge from 6 a.m. to 7:5</w:t>
      </w:r>
      <w:r w:rsidR="00855BAB">
        <w:t>9</w:t>
      </w:r>
      <w:r w:rsidR="00394AF6">
        <w:t xml:space="preserve"> a.m.</w:t>
      </w:r>
      <w:r w:rsidR="00BE67CC">
        <w:t>, and 8 a.m. to</w:t>
      </w:r>
      <w:r w:rsidR="00394AF6">
        <w:t xml:space="preserve"> 5:30 p.m.</w:t>
      </w:r>
      <w:r>
        <w:t xml:space="preserve"> is $2</w:t>
      </w:r>
      <w:r w:rsidR="00725645">
        <w:t>20</w:t>
      </w:r>
      <w:r>
        <w:t>.</w:t>
      </w:r>
    </w:p>
    <w:p w14:paraId="64EC44BA" w14:textId="77777777" w:rsidR="00701DE9" w:rsidRDefault="00701DE9" w:rsidP="00BE67CC">
      <w:pPr>
        <w:ind w:left="720"/>
      </w:pPr>
      <w:proofErr w:type="gramStart"/>
      <w:r>
        <w:t>[  ]</w:t>
      </w:r>
      <w:proofErr w:type="gramEnd"/>
      <w:r>
        <w:t>M</w:t>
      </w:r>
      <w:proofErr w:type="gramStart"/>
      <w:r>
        <w:t xml:space="preserve">   [  ]T   [  ]W   [  ]TH   [  ]F</w:t>
      </w:r>
      <w:proofErr w:type="gramEnd"/>
      <w:r>
        <w:t>, except on recognized federal holidays and PROVIDER holidays when the facility will be closed.</w:t>
      </w:r>
    </w:p>
    <w:p w14:paraId="6FFB79CF" w14:textId="77777777" w:rsidR="00701DE9" w:rsidRDefault="00701DE9" w:rsidP="00701DE9">
      <w:pPr>
        <w:ind w:left="720" w:hanging="720"/>
      </w:pPr>
      <w:r>
        <w:t>B.</w:t>
      </w:r>
      <w:r>
        <w:tab/>
        <w:t>Feed the CHILD: one breakfast, one lunch, and one snack per day if the child is full-time, or one breakfast/lunch and one snack for part-day services, or one snack only for drop-in children, with such meals complying with Canadian/U.S.D. A nutritional guideline</w:t>
      </w:r>
    </w:p>
    <w:p w14:paraId="5C5A6D4A" w14:textId="77777777" w:rsidR="00701DE9" w:rsidRDefault="00701DE9" w:rsidP="00701DE9">
      <w:r>
        <w:t>C.</w:t>
      </w:r>
      <w:r>
        <w:tab/>
        <w:t>Provide daily activities and learning materials that entertain, educate, and develop the CHILD.</w:t>
      </w:r>
    </w:p>
    <w:p w14:paraId="1832B88C" w14:textId="77777777" w:rsidR="00701DE9" w:rsidRDefault="00701DE9" w:rsidP="00701DE9">
      <w:pPr>
        <w:ind w:left="720" w:hanging="720"/>
      </w:pPr>
      <w:r>
        <w:t>D.</w:t>
      </w:r>
      <w:r>
        <w:tab/>
        <w:t>Provide the items necessary to care for the CHILD regarding personal hygiene, safety, and general day-to-day necessities.</w:t>
      </w:r>
    </w:p>
    <w:p w14:paraId="30E576A1" w14:textId="3353D428" w:rsidR="00701DE9" w:rsidRDefault="00701DE9" w:rsidP="00701DE9">
      <w:pPr>
        <w:ind w:left="720" w:hanging="720"/>
      </w:pPr>
      <w:r>
        <w:t>E.</w:t>
      </w:r>
      <w:r>
        <w:tab/>
        <w:t>Provide facility name, address, and taxpayer identification number for the PARENT to qualify for Childcare Credit when submitting their income tax.</w:t>
      </w:r>
    </w:p>
    <w:p w14:paraId="6E04D015" w14:textId="77777777" w:rsidR="00701DE9" w:rsidRPr="00701DE9" w:rsidRDefault="00701DE9" w:rsidP="00701DE9">
      <w:pPr>
        <w:rPr>
          <w:b/>
          <w:bCs/>
        </w:rPr>
      </w:pPr>
      <w:r w:rsidRPr="00701DE9">
        <w:rPr>
          <w:b/>
          <w:bCs/>
        </w:rPr>
        <w:t>Summer Camp Trips:</w:t>
      </w:r>
    </w:p>
    <w:p w14:paraId="49AFAE6A" w14:textId="77777777" w:rsidR="00701DE9" w:rsidRDefault="00701DE9" w:rsidP="00701DE9">
      <w:r>
        <w:t>Parents are expected to pay for all trips. Swimming and tennis are included in the $100 registration fee. All students are expected to attend all trips.</w:t>
      </w:r>
    </w:p>
    <w:p w14:paraId="73C2EADA" w14:textId="77777777" w:rsidR="00701DE9" w:rsidRDefault="00701DE9" w:rsidP="00701DE9"/>
    <w:p w14:paraId="17B89EF0" w14:textId="77777777" w:rsidR="00701DE9" w:rsidRDefault="00701DE9" w:rsidP="00701DE9">
      <w:r>
        <w:lastRenderedPageBreak/>
        <w:t>The PARENT(S) agrees that they will:</w:t>
      </w:r>
    </w:p>
    <w:p w14:paraId="07E2EACF" w14:textId="07B0E7D3" w:rsidR="00701DE9" w:rsidRDefault="00701DE9" w:rsidP="00701DE9">
      <w:pPr>
        <w:ind w:left="720" w:hanging="720"/>
      </w:pPr>
      <w:r>
        <w:t>A.</w:t>
      </w:r>
      <w:r>
        <w:tab/>
        <w:t>Drop off and pick up their CHILD within the times set above or pay an overtime fee as agreed to below.  The PARENT(S) will provide reasonable notice to the PROVIDER if they are late picking up their child.</w:t>
      </w:r>
    </w:p>
    <w:p w14:paraId="2756AB3E" w14:textId="77777777" w:rsidR="00701DE9" w:rsidRDefault="00701DE9" w:rsidP="00701DE9">
      <w:pPr>
        <w:ind w:left="720" w:hanging="720"/>
      </w:pPr>
      <w:r>
        <w:t>B.</w:t>
      </w:r>
      <w:r>
        <w:tab/>
        <w:t>Inform the PROVIDER of illness, communicable disease, or problems with their CHILD that could affect other children in the care of the PROVIDER and keep the CHILD home when presenting any of the signs of illness as outlined in the Policies &amp; Procedures Parent Handbook.</w:t>
      </w:r>
    </w:p>
    <w:p w14:paraId="42F42B29" w14:textId="77777777" w:rsidR="00701DE9" w:rsidRDefault="00701DE9" w:rsidP="00701DE9">
      <w:pPr>
        <w:ind w:left="720"/>
      </w:pPr>
      <w:r>
        <w:t>Complete the Registration, Child Development, Emergency Medical Information, and Permission Forms.</w:t>
      </w:r>
    </w:p>
    <w:p w14:paraId="2DE47F36" w14:textId="0A665C92" w:rsidR="00701DE9" w:rsidRDefault="00701DE9" w:rsidP="00701DE9">
      <w:pPr>
        <w:ind w:left="720" w:hanging="720"/>
      </w:pPr>
      <w:r>
        <w:t>C.</w:t>
      </w:r>
      <w:r>
        <w:tab/>
        <w:t>Ensure that the child's immunizations are kept current and provide the immunization information and physician’s signature as required by state regulations.</w:t>
      </w:r>
    </w:p>
    <w:p w14:paraId="31F102ED" w14:textId="77777777" w:rsidR="00701DE9" w:rsidRDefault="00701DE9" w:rsidP="00701DE9">
      <w:r>
        <w:t>D.</w:t>
      </w:r>
      <w:r>
        <w:tab/>
        <w:t>Comply with all requirements and policies of Rising Stars Learning Center.</w:t>
      </w:r>
    </w:p>
    <w:p w14:paraId="0609FC71" w14:textId="77777777" w:rsidR="00701DE9" w:rsidRDefault="00701DE9" w:rsidP="00701DE9">
      <w:r>
        <w:t>The parties agree that in exchange for these childcare services, the PARENT(S) will pay the PROVIDER the following fees:</w:t>
      </w:r>
    </w:p>
    <w:p w14:paraId="48263352" w14:textId="77777777" w:rsidR="00701DE9" w:rsidRDefault="00701DE9" w:rsidP="00FF36F8">
      <w:pPr>
        <w:pStyle w:val="ListParagraph"/>
        <w:numPr>
          <w:ilvl w:val="0"/>
          <w:numId w:val="1"/>
        </w:numPr>
      </w:pPr>
      <w:r>
        <w:t>A.</w:t>
      </w:r>
      <w:r>
        <w:tab/>
        <w:t xml:space="preserve">A $ 100.00    registration fee per child is due upon the signing and execution of this agreement, the set fee will cover any materials needed to enroll your child/children. </w:t>
      </w:r>
    </w:p>
    <w:p w14:paraId="7C8BBA6F" w14:textId="6FD1079E" w:rsidR="00701DE9" w:rsidRDefault="00701DE9" w:rsidP="00FF36F8">
      <w:pPr>
        <w:pStyle w:val="ListParagraph"/>
        <w:numPr>
          <w:ilvl w:val="0"/>
          <w:numId w:val="1"/>
        </w:numPr>
      </w:pPr>
      <w:r>
        <w:t>$ 2</w:t>
      </w:r>
      <w:r w:rsidR="002461D7">
        <w:t>2</w:t>
      </w:r>
      <w:r>
        <w:t xml:space="preserve">0 per week for </w:t>
      </w:r>
      <w:r w:rsidR="004E0EB4">
        <w:t>full time</w:t>
      </w:r>
      <w:r>
        <w:t xml:space="preserve">.  3 full days or 4 hours per day for five days. </w:t>
      </w:r>
    </w:p>
    <w:p w14:paraId="21794FE4" w14:textId="1A603774" w:rsidR="00701DE9" w:rsidRDefault="00701DE9" w:rsidP="00FF36F8">
      <w:pPr>
        <w:pStyle w:val="ListParagraph"/>
        <w:numPr>
          <w:ilvl w:val="0"/>
          <w:numId w:val="1"/>
        </w:numPr>
      </w:pPr>
      <w:r>
        <w:t>$100 a day for drop-in.</w:t>
      </w:r>
    </w:p>
    <w:p w14:paraId="45FA9D84" w14:textId="1ACDE9A4" w:rsidR="00701DE9" w:rsidRDefault="00701DE9" w:rsidP="00FF36F8">
      <w:pPr>
        <w:pStyle w:val="ListParagraph"/>
        <w:numPr>
          <w:ilvl w:val="0"/>
          <w:numId w:val="1"/>
        </w:numPr>
      </w:pPr>
      <w:r>
        <w:t>E.</w:t>
      </w:r>
      <w:r>
        <w:tab/>
      </w:r>
      <w:proofErr w:type="gramStart"/>
      <w:r>
        <w:t>$  35.00</w:t>
      </w:r>
      <w:proofErr w:type="gramEnd"/>
      <w:r>
        <w:t xml:space="preserve">    per </w:t>
      </w:r>
      <w:proofErr w:type="gramStart"/>
      <w:r>
        <w:t>week late</w:t>
      </w:r>
      <w:proofErr w:type="gramEnd"/>
      <w:r>
        <w:t xml:space="preserve"> if the rate is not paid on time.</w:t>
      </w:r>
    </w:p>
    <w:p w14:paraId="3A79B9EE" w14:textId="4598A8D2" w:rsidR="00701DE9" w:rsidRDefault="00701DE9" w:rsidP="00FF36F8">
      <w:pPr>
        <w:pStyle w:val="ListParagraph"/>
        <w:numPr>
          <w:ilvl w:val="0"/>
          <w:numId w:val="1"/>
        </w:numPr>
      </w:pPr>
      <w:r>
        <w:t>$ 35 for early care between the hours of 6 am and 8 am</w:t>
      </w:r>
    </w:p>
    <w:p w14:paraId="6ADEA54B" w14:textId="4D79D10A" w:rsidR="00701DE9" w:rsidRDefault="00701DE9" w:rsidP="00FF36F8">
      <w:pPr>
        <w:pStyle w:val="ListParagraph"/>
        <w:numPr>
          <w:ilvl w:val="0"/>
          <w:numId w:val="1"/>
        </w:numPr>
      </w:pPr>
      <w:r>
        <w:t>$35 for potty training</w:t>
      </w:r>
    </w:p>
    <w:p w14:paraId="7A78132C" w14:textId="69E3049F" w:rsidR="00701DE9" w:rsidRDefault="00701DE9" w:rsidP="00FF36F8">
      <w:pPr>
        <w:pStyle w:val="ListParagraph"/>
        <w:numPr>
          <w:ilvl w:val="0"/>
          <w:numId w:val="1"/>
        </w:numPr>
      </w:pPr>
      <w:r>
        <w:t>H.</w:t>
      </w:r>
      <w:r>
        <w:tab/>
        <w:t>$   25.00    per quarter hour or any fraction of an hour if the PARENT(S) fails to pick up the CHILD by the times stated above, due, and payable upon the arrival of the PARENT(S) responsible for picking up the child.</w:t>
      </w:r>
    </w:p>
    <w:p w14:paraId="6B847299" w14:textId="706422D0" w:rsidR="00701DE9" w:rsidRDefault="00701DE9" w:rsidP="00FF36F8">
      <w:pPr>
        <w:pStyle w:val="ListParagraph"/>
        <w:numPr>
          <w:ilvl w:val="0"/>
          <w:numId w:val="1"/>
        </w:numPr>
      </w:pPr>
      <w:r>
        <w:t xml:space="preserve">PARENT(S) agrees to pay the PROVIDER one week’s tuition before services. </w:t>
      </w:r>
    </w:p>
    <w:p w14:paraId="532D3BE9" w14:textId="5E4122ED" w:rsidR="00701DE9" w:rsidRDefault="00701DE9" w:rsidP="00FF36F8">
      <w:pPr>
        <w:pStyle w:val="ListParagraph"/>
        <w:numPr>
          <w:ilvl w:val="0"/>
          <w:numId w:val="1"/>
        </w:numPr>
      </w:pPr>
      <w:r>
        <w:t>If the Parent or Guardian receives State or Government Tuition assistance for the child/children, the weekly co-pay must be paid by Friday for the upcoming week. Rising Stars Learning Center will report such action to the issuing agency if the co-pay is not paid and your child’s account becomes delinquent. Termination of care for the child/children will begin at that time.</w:t>
      </w:r>
    </w:p>
    <w:p w14:paraId="09603BE1" w14:textId="6FF30B8C" w:rsidR="00701DE9" w:rsidRDefault="00701DE9" w:rsidP="00701DE9">
      <w:r>
        <w:t xml:space="preserve">The parties agree that all such payments shall be made in cash, money order, chime, or Zelle.  This is a ten-week contract in which parents will pay every Friday for the upcoming week regardless of attendance.  </w:t>
      </w:r>
    </w:p>
    <w:p w14:paraId="4BE5DF3C" w14:textId="77777777" w:rsidR="00701DE9" w:rsidRDefault="00701DE9" w:rsidP="00701DE9">
      <w:r>
        <w:t>Both parties agree that a one-week written notice must be served to the respective party should either the PARENT or the PROVIDER decide to terminate this contract.  If the one-week written notice is not provided, the PARENT will be responsible for paying the agreed-upon tuition.</w:t>
      </w:r>
    </w:p>
    <w:p w14:paraId="4CB1D8FD" w14:textId="5F77800D" w:rsidR="00701DE9" w:rsidRDefault="00701DE9" w:rsidP="00701DE9">
      <w:r>
        <w:t xml:space="preserve">This contract is valid </w:t>
      </w:r>
      <w:proofErr w:type="gramStart"/>
      <w:r>
        <w:t>until __/___/___</w:t>
      </w:r>
      <w:proofErr w:type="gramEnd"/>
      <w:r>
        <w:t>__</w:t>
      </w:r>
      <w:proofErr w:type="gramStart"/>
      <w:r>
        <w:t>__.</w:t>
      </w:r>
      <w:proofErr w:type="gramEnd"/>
      <w:r>
        <w:t xml:space="preserve">  Any changes </w:t>
      </w:r>
      <w:proofErr w:type="gramStart"/>
      <w:r>
        <w:t>with regard to</w:t>
      </w:r>
      <w:proofErr w:type="gramEnd"/>
      <w:r>
        <w:t xml:space="preserve"> fees, hours of care, and/or terms of care made by the PROVIDER to the terms of this agreement must be made on the renewal date unless mutually agreed upon beforehand by the PROVIDER and the PARENT(S).</w:t>
      </w:r>
    </w:p>
    <w:p w14:paraId="5DDE33BB" w14:textId="77777777" w:rsidR="00701DE9" w:rsidRDefault="00701DE9" w:rsidP="00701DE9">
      <w:r>
        <w:lastRenderedPageBreak/>
        <w:t>Both parties agree to the following miscellaneous provision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This contract is legally binding on both parties and subject to enforcement through any lawful means.  Any party in default is liable for attorney fees, court costs, and any other expenses incurred in enforcement, if applicable.</w:t>
      </w:r>
    </w:p>
    <w:p w14:paraId="30737443" w14:textId="77777777" w:rsidR="00701DE9" w:rsidRDefault="00701DE9" w:rsidP="00701DE9">
      <w:r>
        <w:t>Understood, agreed to and signed this ________ day of __________, 20___.</w:t>
      </w:r>
    </w:p>
    <w:p w14:paraId="583FF452" w14:textId="77777777" w:rsidR="00701DE9" w:rsidRDefault="00701DE9" w:rsidP="00701DE9"/>
    <w:p w14:paraId="288CE0A8" w14:textId="77777777" w:rsidR="00701DE9" w:rsidRDefault="00701DE9" w:rsidP="00701DE9">
      <w:r>
        <w:t xml:space="preserve">____________________ ___________________ __________________ </w:t>
      </w:r>
    </w:p>
    <w:p w14:paraId="3F9351F7" w14:textId="77777777" w:rsidR="00701DE9" w:rsidRDefault="00701DE9" w:rsidP="00701DE9">
      <w:r>
        <w:t xml:space="preserve"> (Facility Director       </w:t>
      </w:r>
      <w:proofErr w:type="gramStart"/>
      <w:r>
        <w:t xml:space="preserve">   (Signature)   </w:t>
      </w:r>
      <w:proofErr w:type="gramEnd"/>
      <w:r>
        <w:t xml:space="preserve">                </w:t>
      </w:r>
      <w:proofErr w:type="gramStart"/>
      <w:r>
        <w:t xml:space="preserve">   (</w:t>
      </w:r>
      <w:proofErr w:type="gramEnd"/>
      <w:r>
        <w:t>Date)</w:t>
      </w:r>
    </w:p>
    <w:p w14:paraId="11BC4EC5" w14:textId="77777777" w:rsidR="00701DE9" w:rsidRDefault="00701DE9" w:rsidP="00701DE9">
      <w:proofErr w:type="gramStart"/>
      <w:r>
        <w:t xml:space="preserve">_____________________ ___________________ </w:t>
      </w:r>
      <w:proofErr w:type="gramEnd"/>
      <w:r>
        <w:t xml:space="preserve">__________________ </w:t>
      </w:r>
    </w:p>
    <w:p w14:paraId="00268D79" w14:textId="77777777" w:rsidR="00701DE9" w:rsidRDefault="00701DE9" w:rsidP="00701DE9">
      <w:r>
        <w:t>(Mother/</w:t>
      </w:r>
      <w:proofErr w:type="gramStart"/>
      <w:r>
        <w:t xml:space="preserve">Guardian)   </w:t>
      </w:r>
      <w:proofErr w:type="gramEnd"/>
      <w:r>
        <w:t xml:space="preserve">  (</w:t>
      </w:r>
      <w:proofErr w:type="gramStart"/>
      <w:r>
        <w:t xml:space="preserve">Signature)   </w:t>
      </w:r>
      <w:proofErr w:type="gramEnd"/>
      <w:r>
        <w:t xml:space="preserve">                </w:t>
      </w:r>
      <w:proofErr w:type="gramStart"/>
      <w:r>
        <w:t xml:space="preserve">   (</w:t>
      </w:r>
      <w:proofErr w:type="gramEnd"/>
      <w:r>
        <w:t>Date)</w:t>
      </w:r>
    </w:p>
    <w:p w14:paraId="620E0D62" w14:textId="77777777" w:rsidR="00701DE9" w:rsidRDefault="00701DE9" w:rsidP="00701DE9">
      <w:proofErr w:type="gramStart"/>
      <w:r>
        <w:t xml:space="preserve">_____________________ ___________________ </w:t>
      </w:r>
      <w:proofErr w:type="gramEnd"/>
      <w:r>
        <w:t xml:space="preserve">__________________ </w:t>
      </w:r>
    </w:p>
    <w:p w14:paraId="50244BCF" w14:textId="77777777" w:rsidR="00701DE9" w:rsidRDefault="00701DE9" w:rsidP="00701DE9">
      <w:r>
        <w:t>(</w:t>
      </w:r>
      <w:proofErr w:type="gramStart"/>
      <w:r>
        <w:t xml:space="preserve">Father)   </w:t>
      </w:r>
      <w:proofErr w:type="gramEnd"/>
      <w:r>
        <w:t xml:space="preserve">                    </w:t>
      </w:r>
      <w:proofErr w:type="gramStart"/>
      <w:r>
        <w:t xml:space="preserve">   (Signature)   </w:t>
      </w:r>
      <w:proofErr w:type="gramEnd"/>
      <w:r>
        <w:t xml:space="preserve">                </w:t>
      </w:r>
      <w:proofErr w:type="gramStart"/>
      <w:r>
        <w:t xml:space="preserve">   (</w:t>
      </w:r>
      <w:proofErr w:type="gramEnd"/>
      <w:r>
        <w:t>Date)</w:t>
      </w:r>
    </w:p>
    <w:p w14:paraId="1FCAC91B" w14:textId="77777777" w:rsidR="00701DE9" w:rsidRDefault="00701DE9"/>
    <w:sectPr w:rsidR="00701DE9" w:rsidSect="00701DE9">
      <w:footerReference w:type="default" r:id="rId8"/>
      <w:pgSz w:w="12240" w:h="15840"/>
      <w:pgMar w:top="720" w:right="720" w:bottom="720" w:left="720" w:header="432" w:footer="288" w:gutter="0"/>
      <w:pgBorders w:offsetFrom="page">
        <w:top w:val="single" w:sz="48" w:space="24" w:color="FF0000"/>
        <w:left w:val="single" w:sz="48" w:space="24" w:color="FF0000"/>
        <w:bottom w:val="single" w:sz="48" w:space="24" w:color="FF0000"/>
        <w:right w:val="single" w:sz="48" w:space="24" w:color="FF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2A36B" w14:textId="77777777" w:rsidR="008856D6" w:rsidRDefault="008856D6" w:rsidP="00701DE9">
      <w:pPr>
        <w:spacing w:after="0" w:line="240" w:lineRule="auto"/>
      </w:pPr>
      <w:r>
        <w:separator/>
      </w:r>
    </w:p>
  </w:endnote>
  <w:endnote w:type="continuationSeparator" w:id="0">
    <w:p w14:paraId="73DA0444" w14:textId="77777777" w:rsidR="008856D6" w:rsidRDefault="008856D6" w:rsidP="00701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7DFA2" w14:textId="6E465035" w:rsidR="00701DE9" w:rsidRPr="00701DE9" w:rsidRDefault="00701DE9" w:rsidP="00701DE9">
    <w:pPr>
      <w:spacing w:after="0"/>
      <w:jc w:val="center"/>
      <w:rPr>
        <w:rFonts w:ascii="Times New Roman" w:hAnsi="Times New Roman" w:cs="Times New Roman"/>
        <w:b/>
        <w:bCs/>
        <w:color w:val="FF0000"/>
        <w:sz w:val="16"/>
        <w:szCs w:val="16"/>
      </w:rPr>
    </w:pPr>
    <w:r w:rsidRPr="00701DE9">
      <w:rPr>
        <w:rFonts w:ascii="Times New Roman" w:hAnsi="Times New Roman" w:cs="Times New Roman"/>
        <w:b/>
        <w:bCs/>
        <w:color w:val="FF0000"/>
        <w:sz w:val="16"/>
        <w:szCs w:val="16"/>
      </w:rPr>
      <w:t>Rising Stars Learning Center</w:t>
    </w:r>
    <w:r>
      <w:rPr>
        <w:rFonts w:ascii="Times New Roman" w:hAnsi="Times New Roman" w:cs="Times New Roman"/>
        <w:b/>
        <w:bCs/>
        <w:color w:val="FF0000"/>
        <w:sz w:val="16"/>
        <w:szCs w:val="16"/>
      </w:rPr>
      <w:t xml:space="preserve">                     </w:t>
    </w:r>
    <w:r w:rsidRPr="00701DE9">
      <w:rPr>
        <w:rFonts w:ascii="Times New Roman" w:hAnsi="Times New Roman" w:cs="Times New Roman"/>
        <w:b/>
        <w:bCs/>
        <w:color w:val="FF0000"/>
        <w:sz w:val="16"/>
        <w:szCs w:val="16"/>
      </w:rPr>
      <w:t>201 Sunset Rd. Willingboro NJ 08046</w:t>
    </w:r>
  </w:p>
  <w:p w14:paraId="21D93C04" w14:textId="2577FEC5" w:rsidR="00701DE9" w:rsidRPr="00701DE9" w:rsidRDefault="00701DE9" w:rsidP="00701DE9">
    <w:pPr>
      <w:spacing w:after="0"/>
      <w:jc w:val="center"/>
      <w:rPr>
        <w:rFonts w:ascii="Times New Roman" w:hAnsi="Times New Roman" w:cs="Times New Roman"/>
        <w:b/>
        <w:bCs/>
        <w:color w:val="FF0000"/>
        <w:sz w:val="16"/>
        <w:szCs w:val="16"/>
      </w:rPr>
    </w:pPr>
    <w:r w:rsidRPr="00701DE9">
      <w:rPr>
        <w:rFonts w:ascii="Times New Roman" w:hAnsi="Times New Roman" w:cs="Times New Roman"/>
        <w:b/>
        <w:bCs/>
        <w:color w:val="FF0000"/>
        <w:sz w:val="16"/>
        <w:szCs w:val="16"/>
      </w:rPr>
      <w:t>6</w:t>
    </w:r>
    <w:r>
      <w:rPr>
        <w:rFonts w:ascii="Times New Roman" w:hAnsi="Times New Roman" w:cs="Times New Roman"/>
        <w:b/>
        <w:bCs/>
        <w:color w:val="FF0000"/>
        <w:sz w:val="16"/>
        <w:szCs w:val="16"/>
      </w:rPr>
      <w:t>09</w:t>
    </w:r>
    <w:r w:rsidRPr="00701DE9">
      <w:rPr>
        <w:rFonts w:ascii="Times New Roman" w:hAnsi="Times New Roman" w:cs="Times New Roman"/>
        <w:b/>
        <w:bCs/>
        <w:color w:val="FF0000"/>
        <w:sz w:val="16"/>
        <w:szCs w:val="16"/>
      </w:rPr>
      <w:t>-871-0825</w:t>
    </w:r>
    <w:r>
      <w:rPr>
        <w:rFonts w:ascii="Times New Roman" w:hAnsi="Times New Roman" w:cs="Times New Roman"/>
        <w:b/>
        <w:bCs/>
        <w:color w:val="FF0000"/>
        <w:sz w:val="16"/>
        <w:szCs w:val="16"/>
      </w:rPr>
      <w:t xml:space="preserve">                                                    Risingstarslearning.com</w:t>
    </w:r>
  </w:p>
  <w:p w14:paraId="37C36644" w14:textId="68460C75" w:rsidR="00701DE9" w:rsidRDefault="00000000">
    <w:pPr>
      <w:pStyle w:val="Footer"/>
    </w:pPr>
    <w:sdt>
      <w:sdtPr>
        <w:id w:val="969400743"/>
        <w:placeholder>
          <w:docPart w:val="0E064A70172345A58A43113C82F9A5AB"/>
        </w:placeholder>
        <w:temporary/>
        <w:showingPlcHdr/>
        <w15:appearance w15:val="hidden"/>
      </w:sdtPr>
      <w:sdtContent>
        <w:r w:rsidR="00701DE9">
          <w:t>[Type here]</w:t>
        </w:r>
      </w:sdtContent>
    </w:sdt>
    <w:r w:rsidR="00701DE9">
      <w:ptab w:relativeTo="margin" w:alignment="center" w:leader="none"/>
    </w:r>
    <w:r w:rsidR="00701DE9">
      <w:ptab w:relativeTo="margin" w:alignment="right" w:leader="none"/>
    </w:r>
    <w:sdt>
      <w:sdtPr>
        <w:id w:val="969400753"/>
        <w:placeholder>
          <w:docPart w:val="0E064A70172345A58A43113C82F9A5AB"/>
        </w:placeholder>
        <w:temporary/>
        <w:showingPlcHdr/>
        <w15:appearance w15:val="hidden"/>
      </w:sdtPr>
      <w:sdtContent>
        <w:r w:rsidR="00701DE9">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8DA87" w14:textId="77777777" w:rsidR="008856D6" w:rsidRDefault="008856D6" w:rsidP="00701DE9">
      <w:pPr>
        <w:spacing w:after="0" w:line="240" w:lineRule="auto"/>
      </w:pPr>
      <w:r>
        <w:separator/>
      </w:r>
    </w:p>
  </w:footnote>
  <w:footnote w:type="continuationSeparator" w:id="0">
    <w:p w14:paraId="15316327" w14:textId="77777777" w:rsidR="008856D6" w:rsidRDefault="008856D6" w:rsidP="00701D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FA16EA"/>
    <w:multiLevelType w:val="hybridMultilevel"/>
    <w:tmpl w:val="8F22AA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83434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MzY1MDAytTQ3tjRQ0lEKTi0uzszPAykwqgUA7nemLSwAAAA="/>
  </w:docVars>
  <w:rsids>
    <w:rsidRoot w:val="00701DE9"/>
    <w:rsid w:val="002461D7"/>
    <w:rsid w:val="00394AF6"/>
    <w:rsid w:val="004E0EB4"/>
    <w:rsid w:val="00701DE9"/>
    <w:rsid w:val="00725645"/>
    <w:rsid w:val="007E70CE"/>
    <w:rsid w:val="00855BAB"/>
    <w:rsid w:val="008856D6"/>
    <w:rsid w:val="00964F91"/>
    <w:rsid w:val="00A4303A"/>
    <w:rsid w:val="00BE67CC"/>
    <w:rsid w:val="00C3545C"/>
    <w:rsid w:val="00C466B2"/>
    <w:rsid w:val="00C654AA"/>
    <w:rsid w:val="00D67AEE"/>
    <w:rsid w:val="00F83851"/>
    <w:rsid w:val="00FA4872"/>
    <w:rsid w:val="00FF3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411771"/>
  <w15:chartTrackingRefBased/>
  <w15:docId w15:val="{4C106728-2DB1-44FB-91EE-BAC798ED2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1D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01D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01D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01D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01D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01D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1D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1D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1D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D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01D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01D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01D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01D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01D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1D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1D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1DE9"/>
    <w:rPr>
      <w:rFonts w:eastAsiaTheme="majorEastAsia" w:cstheme="majorBidi"/>
      <w:color w:val="272727" w:themeColor="text1" w:themeTint="D8"/>
    </w:rPr>
  </w:style>
  <w:style w:type="paragraph" w:styleId="Title">
    <w:name w:val="Title"/>
    <w:basedOn w:val="Normal"/>
    <w:next w:val="Normal"/>
    <w:link w:val="TitleChar"/>
    <w:uiPriority w:val="10"/>
    <w:qFormat/>
    <w:rsid w:val="00701D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1D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1D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1D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1DE9"/>
    <w:pPr>
      <w:spacing w:before="160"/>
      <w:jc w:val="center"/>
    </w:pPr>
    <w:rPr>
      <w:i/>
      <w:iCs/>
      <w:color w:val="404040" w:themeColor="text1" w:themeTint="BF"/>
    </w:rPr>
  </w:style>
  <w:style w:type="character" w:customStyle="1" w:styleId="QuoteChar">
    <w:name w:val="Quote Char"/>
    <w:basedOn w:val="DefaultParagraphFont"/>
    <w:link w:val="Quote"/>
    <w:uiPriority w:val="29"/>
    <w:rsid w:val="00701DE9"/>
    <w:rPr>
      <w:i/>
      <w:iCs/>
      <w:color w:val="404040" w:themeColor="text1" w:themeTint="BF"/>
    </w:rPr>
  </w:style>
  <w:style w:type="paragraph" w:styleId="ListParagraph">
    <w:name w:val="List Paragraph"/>
    <w:basedOn w:val="Normal"/>
    <w:uiPriority w:val="34"/>
    <w:qFormat/>
    <w:rsid w:val="00701DE9"/>
    <w:pPr>
      <w:ind w:left="720"/>
      <w:contextualSpacing/>
    </w:pPr>
  </w:style>
  <w:style w:type="character" w:styleId="IntenseEmphasis">
    <w:name w:val="Intense Emphasis"/>
    <w:basedOn w:val="DefaultParagraphFont"/>
    <w:uiPriority w:val="21"/>
    <w:qFormat/>
    <w:rsid w:val="00701DE9"/>
    <w:rPr>
      <w:i/>
      <w:iCs/>
      <w:color w:val="0F4761" w:themeColor="accent1" w:themeShade="BF"/>
    </w:rPr>
  </w:style>
  <w:style w:type="paragraph" w:styleId="IntenseQuote">
    <w:name w:val="Intense Quote"/>
    <w:basedOn w:val="Normal"/>
    <w:next w:val="Normal"/>
    <w:link w:val="IntenseQuoteChar"/>
    <w:uiPriority w:val="30"/>
    <w:qFormat/>
    <w:rsid w:val="00701D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01DE9"/>
    <w:rPr>
      <w:i/>
      <w:iCs/>
      <w:color w:val="0F4761" w:themeColor="accent1" w:themeShade="BF"/>
    </w:rPr>
  </w:style>
  <w:style w:type="character" w:styleId="IntenseReference">
    <w:name w:val="Intense Reference"/>
    <w:basedOn w:val="DefaultParagraphFont"/>
    <w:uiPriority w:val="32"/>
    <w:qFormat/>
    <w:rsid w:val="00701DE9"/>
    <w:rPr>
      <w:b/>
      <w:bCs/>
      <w:smallCaps/>
      <w:color w:val="0F4761" w:themeColor="accent1" w:themeShade="BF"/>
      <w:spacing w:val="5"/>
    </w:rPr>
  </w:style>
  <w:style w:type="paragraph" w:styleId="Header">
    <w:name w:val="header"/>
    <w:basedOn w:val="Normal"/>
    <w:link w:val="HeaderChar"/>
    <w:uiPriority w:val="99"/>
    <w:unhideWhenUsed/>
    <w:rsid w:val="00701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DE9"/>
  </w:style>
  <w:style w:type="paragraph" w:styleId="Footer">
    <w:name w:val="footer"/>
    <w:basedOn w:val="Normal"/>
    <w:link w:val="FooterChar"/>
    <w:uiPriority w:val="99"/>
    <w:unhideWhenUsed/>
    <w:rsid w:val="00701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D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E064A70172345A58A43113C82F9A5AB"/>
        <w:category>
          <w:name w:val="General"/>
          <w:gallery w:val="placeholder"/>
        </w:category>
        <w:types>
          <w:type w:val="bbPlcHdr"/>
        </w:types>
        <w:behaviors>
          <w:behavior w:val="content"/>
        </w:behaviors>
        <w:guid w:val="{F1B80D14-A2CD-488B-BC67-DA7182A5D814}"/>
      </w:docPartPr>
      <w:docPartBody>
        <w:p w:rsidR="00A1290B" w:rsidRDefault="00D85BB1" w:rsidP="00D85BB1">
          <w:pPr>
            <w:pStyle w:val="0E064A70172345A58A43113C82F9A5AB"/>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5BB1"/>
    <w:rsid w:val="0041678E"/>
    <w:rsid w:val="00A1290B"/>
    <w:rsid w:val="00AD4A83"/>
    <w:rsid w:val="00AE6CF4"/>
    <w:rsid w:val="00C3545C"/>
    <w:rsid w:val="00D85BB1"/>
    <w:rsid w:val="00F83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064A70172345A58A43113C82F9A5AB">
    <w:name w:val="0E064A70172345A58A43113C82F9A5AB"/>
    <w:rsid w:val="00D85B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1</TotalTime>
  <Pages>7</Pages>
  <Words>1839</Words>
  <Characters>10228</Characters>
  <Application>Microsoft Office Word</Application>
  <DocSecurity>0</DocSecurity>
  <Lines>300</Lines>
  <Paragraphs>169</Paragraphs>
  <ScaleCrop>false</ScaleCrop>
  <Company/>
  <LinksUpToDate>false</LinksUpToDate>
  <CharactersWithSpaces>1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one Rhule</dc:creator>
  <cp:keywords/>
  <dc:description/>
  <cp:lastModifiedBy>Semone Rhule</cp:lastModifiedBy>
  <cp:revision>13</cp:revision>
  <cp:lastPrinted>2026-04-17T13:12:00Z</cp:lastPrinted>
  <dcterms:created xsi:type="dcterms:W3CDTF">2025-04-11T20:41:00Z</dcterms:created>
  <dcterms:modified xsi:type="dcterms:W3CDTF">2026-04-2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ca7e7b-f057-4072-a81e-2d4ffec2b926</vt:lpwstr>
  </property>
</Properties>
</file>